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3B54" w:rsidRDefault="00283831" w:rsidP="00A32E08">
      <w:pPr>
        <w:jc w:val="center"/>
        <w:rPr>
          <w:b/>
          <w:sz w:val="24"/>
        </w:rPr>
      </w:pPr>
      <w:r w:rsidRPr="00283831">
        <w:rPr>
          <w:b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31D1E75" wp14:editId="2F263C22">
                <wp:simplePos x="0" y="0"/>
                <wp:positionH relativeFrom="column">
                  <wp:posOffset>5591175</wp:posOffset>
                </wp:positionH>
                <wp:positionV relativeFrom="paragraph">
                  <wp:posOffset>9525</wp:posOffset>
                </wp:positionV>
                <wp:extent cx="1005840" cy="565785"/>
                <wp:effectExtent l="0" t="0" r="22860" b="2476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5840" cy="565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83831" w:rsidRPr="00283831" w:rsidRDefault="00283831" w:rsidP="00283831">
                            <w:pPr>
                              <w:spacing w:after="0"/>
                              <w:ind w:left="0"/>
                              <w:rPr>
                                <w:b/>
                              </w:rPr>
                            </w:pPr>
                            <w:r w:rsidRPr="00283831">
                              <w:rPr>
                                <w:b/>
                              </w:rPr>
                              <w:t>Exhibit C</w:t>
                            </w:r>
                          </w:p>
                          <w:p w:rsidR="00283831" w:rsidRPr="00283831" w:rsidRDefault="00283831" w:rsidP="00283831">
                            <w:pPr>
                              <w:spacing w:after="0"/>
                              <w:ind w:left="0"/>
                              <w:rPr>
                                <w:b/>
                              </w:rPr>
                            </w:pPr>
                            <w:r w:rsidRPr="00283831">
                              <w:rPr>
                                <w:b/>
                              </w:rPr>
                              <w:t>Criterion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1D1E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40.25pt;margin-top:.75pt;width:79.2pt;height:44.5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" strokecolor="white [3212]">
                <v:textbox>
                  <w:txbxContent>
                    <w:p w:rsidR="00283831" w:rsidRPr="00283831" w:rsidRDefault="00283831" w:rsidP="00283831">
                      <w:pPr>
                        <w:spacing w:after="0"/>
                        <w:ind w:left="0"/>
                        <w:rPr>
                          <w:b/>
                        </w:rPr>
                      </w:pPr>
                      <w:r w:rsidRPr="00283831">
                        <w:rPr>
                          <w:b/>
                        </w:rPr>
                        <w:t>Exhibit C</w:t>
                      </w:r>
                    </w:p>
                    <w:p w:rsidR="00283831" w:rsidRPr="00283831" w:rsidRDefault="00283831" w:rsidP="00283831">
                      <w:pPr>
                        <w:spacing w:after="0"/>
                        <w:ind w:left="0"/>
                        <w:rPr>
                          <w:b/>
                        </w:rPr>
                      </w:pPr>
                      <w:r w:rsidRPr="00283831">
                        <w:rPr>
                          <w:b/>
                        </w:rPr>
                        <w:t>Criterion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64912"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E93BBCA" wp14:editId="5497F0A0">
                <wp:simplePos x="0" y="0"/>
                <wp:positionH relativeFrom="column">
                  <wp:posOffset>6508115</wp:posOffset>
                </wp:positionH>
                <wp:positionV relativeFrom="paragraph">
                  <wp:posOffset>-321945</wp:posOffset>
                </wp:positionV>
                <wp:extent cx="413385" cy="246380"/>
                <wp:effectExtent l="2540" t="1905" r="3175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" cy="246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5443B" w:rsidRPr="00402177" w:rsidRDefault="0005443B" w:rsidP="004021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93BBCA" id="_x0000_s1027" type="#_x0000_t202" style="position:absolute;left:0;text-align:left;margin-left:512.45pt;margin-top:-25.35pt;width:32.55pt;height:19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" filled="f" stroked="f">
                <v:textbox>
                  <w:txbxContent>
                    <w:p w:rsidR="0005443B" w:rsidRPr="00402177" w:rsidRDefault="0005443B" w:rsidP="00402177"/>
                  </w:txbxContent>
                </v:textbox>
              </v:shape>
            </w:pict>
          </mc:Fallback>
        </mc:AlternateContent>
      </w:r>
      <w:r w:rsidR="00DC7424">
        <w:rPr>
          <w:b/>
          <w:noProof/>
          <w:sz w:val="24"/>
        </w:rPr>
        <w:t>Business Support Services</w:t>
      </w:r>
      <w:r w:rsidR="00A32E08" w:rsidRPr="00A32E08">
        <w:rPr>
          <w:b/>
          <w:sz w:val="24"/>
        </w:rPr>
        <w:t xml:space="preserve"> Strategic Planning </w:t>
      </w:r>
      <w:r w:rsidR="00571B70">
        <w:rPr>
          <w:b/>
          <w:sz w:val="24"/>
        </w:rPr>
        <w:t>Subc</w:t>
      </w:r>
      <w:r w:rsidR="00A32E08" w:rsidRPr="00A32E08">
        <w:rPr>
          <w:b/>
          <w:sz w:val="24"/>
        </w:rPr>
        <w:t>ommittees</w:t>
      </w:r>
      <w:r w:rsidR="002F6EC7">
        <w:rPr>
          <w:b/>
          <w:sz w:val="24"/>
        </w:rPr>
        <w:t xml:space="preserve"> </w:t>
      </w:r>
    </w:p>
    <w:p w:rsidR="00207D3B" w:rsidRPr="00A32E08" w:rsidRDefault="00207D3B" w:rsidP="00A32E08">
      <w:pPr>
        <w:jc w:val="center"/>
        <w:rPr>
          <w:b/>
          <w:sz w:val="24"/>
        </w:rPr>
      </w:pPr>
      <w:r>
        <w:rPr>
          <w:b/>
          <w:sz w:val="24"/>
        </w:rPr>
        <w:t>April 5, April 26, and May 3, 2017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58"/>
        <w:gridCol w:w="2700"/>
        <w:gridCol w:w="2970"/>
        <w:gridCol w:w="2610"/>
      </w:tblGrid>
      <w:tr w:rsidR="00D45870" w:rsidTr="00124983">
        <w:tc>
          <w:tcPr>
            <w:tcW w:w="1458" w:type="dxa"/>
            <w:tcBorders>
              <w:bottom w:val="single" w:sz="4" w:space="0" w:color="auto"/>
            </w:tcBorders>
            <w:shd w:val="clear" w:color="auto" w:fill="FFFF00"/>
          </w:tcPr>
          <w:p w:rsidR="00C7675F" w:rsidRPr="00C7675F" w:rsidRDefault="00C7675F" w:rsidP="00C7675F">
            <w:pPr>
              <w:ind w:left="0"/>
              <w:jc w:val="center"/>
              <w:rPr>
                <w:b/>
              </w:rPr>
            </w:pP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FFFF00"/>
          </w:tcPr>
          <w:p w:rsidR="00D45870" w:rsidRPr="00C7675F" w:rsidRDefault="00D45870" w:rsidP="003E0B63">
            <w:pPr>
              <w:ind w:left="0"/>
              <w:jc w:val="center"/>
              <w:rPr>
                <w:b/>
              </w:rPr>
            </w:pPr>
            <w:r w:rsidRPr="00C7675F">
              <w:rPr>
                <w:b/>
              </w:rPr>
              <w:t>Employer Engagement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FFFF00"/>
          </w:tcPr>
          <w:p w:rsidR="00D45870" w:rsidRPr="00C7675F" w:rsidRDefault="00D45870" w:rsidP="003E0B63">
            <w:pPr>
              <w:ind w:left="0"/>
              <w:jc w:val="center"/>
              <w:rPr>
                <w:b/>
              </w:rPr>
            </w:pPr>
            <w:r w:rsidRPr="00C7675F">
              <w:rPr>
                <w:b/>
              </w:rPr>
              <w:t>Career Development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shd w:val="clear" w:color="auto" w:fill="FFFF00"/>
          </w:tcPr>
          <w:p w:rsidR="00D45870" w:rsidRPr="00C7675F" w:rsidRDefault="00D45870" w:rsidP="003E0B63">
            <w:pPr>
              <w:ind w:left="0"/>
              <w:jc w:val="center"/>
              <w:rPr>
                <w:b/>
              </w:rPr>
            </w:pPr>
            <w:r w:rsidRPr="00C7675F">
              <w:rPr>
                <w:b/>
              </w:rPr>
              <w:t>Skill Development</w:t>
            </w:r>
          </w:p>
        </w:tc>
      </w:tr>
      <w:tr w:rsidR="00C7675F" w:rsidTr="00124983">
        <w:tc>
          <w:tcPr>
            <w:tcW w:w="1458" w:type="dxa"/>
            <w:tcBorders>
              <w:bottom w:val="single" w:sz="4" w:space="0" w:color="auto"/>
            </w:tcBorders>
            <w:shd w:val="clear" w:color="auto" w:fill="FFFF00"/>
          </w:tcPr>
          <w:p w:rsidR="00C7675F" w:rsidRPr="00C7675F" w:rsidRDefault="00C7675F" w:rsidP="00C7675F">
            <w:pPr>
              <w:ind w:left="0"/>
              <w:jc w:val="center"/>
            </w:pPr>
            <w:r w:rsidRPr="00C7675F">
              <w:t>Leaders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FFFF00"/>
          </w:tcPr>
          <w:p w:rsidR="00C7675F" w:rsidRPr="00C7675F" w:rsidRDefault="00207D3B" w:rsidP="00AA26EB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mily Nicholson and Rachel </w:t>
            </w:r>
            <w:proofErr w:type="spellStart"/>
            <w:r>
              <w:rPr>
                <w:sz w:val="20"/>
                <w:szCs w:val="20"/>
              </w:rPr>
              <w:t>Bridger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FFFF00"/>
          </w:tcPr>
          <w:p w:rsidR="00C7675F" w:rsidRPr="00C7675F" w:rsidRDefault="00207D3B" w:rsidP="00C7675F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ean Taylor and </w:t>
            </w:r>
            <w:proofErr w:type="spellStart"/>
            <w:r>
              <w:rPr>
                <w:sz w:val="20"/>
                <w:szCs w:val="20"/>
              </w:rPr>
              <w:t>Wil</w:t>
            </w:r>
            <w:proofErr w:type="spellEnd"/>
            <w:r>
              <w:rPr>
                <w:sz w:val="20"/>
                <w:szCs w:val="20"/>
              </w:rPr>
              <w:t xml:space="preserve"> van der </w:t>
            </w:r>
            <w:proofErr w:type="spellStart"/>
            <w:r>
              <w:rPr>
                <w:sz w:val="20"/>
                <w:szCs w:val="20"/>
              </w:rPr>
              <w:t>Meulen</w:t>
            </w:r>
            <w:proofErr w:type="spellEnd"/>
          </w:p>
        </w:tc>
        <w:tc>
          <w:tcPr>
            <w:tcW w:w="2610" w:type="dxa"/>
            <w:tcBorders>
              <w:bottom w:val="single" w:sz="4" w:space="0" w:color="auto"/>
            </w:tcBorders>
            <w:shd w:val="clear" w:color="auto" w:fill="FFFF00"/>
          </w:tcPr>
          <w:p w:rsidR="00C7675F" w:rsidRPr="00C7675F" w:rsidRDefault="00840109" w:rsidP="0017031A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risty Harris </w:t>
            </w:r>
            <w:bookmarkStart w:id="0" w:name="_GoBack"/>
            <w:bookmarkEnd w:id="0"/>
            <w:r w:rsidR="00E80C0F">
              <w:rPr>
                <w:sz w:val="20"/>
                <w:szCs w:val="20"/>
              </w:rPr>
              <w:t xml:space="preserve">and Dr. </w:t>
            </w:r>
            <w:proofErr w:type="spellStart"/>
            <w:r w:rsidR="00E80C0F">
              <w:rPr>
                <w:sz w:val="20"/>
                <w:szCs w:val="20"/>
              </w:rPr>
              <w:t>Deryl</w:t>
            </w:r>
            <w:proofErr w:type="spellEnd"/>
            <w:r w:rsidR="00E80C0F">
              <w:rPr>
                <w:sz w:val="20"/>
                <w:szCs w:val="20"/>
              </w:rPr>
              <w:t xml:space="preserve"> Davis-Fulmer</w:t>
            </w:r>
          </w:p>
        </w:tc>
      </w:tr>
      <w:tr w:rsidR="00D45870" w:rsidTr="00124983">
        <w:tc>
          <w:tcPr>
            <w:tcW w:w="1458" w:type="dxa"/>
            <w:tcBorders>
              <w:bottom w:val="single" w:sz="4" w:space="0" w:color="auto"/>
            </w:tcBorders>
            <w:shd w:val="clear" w:color="auto" w:fill="92D050"/>
          </w:tcPr>
          <w:p w:rsidR="003E0B63" w:rsidRDefault="003E0B63" w:rsidP="003E0B63">
            <w:pPr>
              <w:ind w:left="0"/>
            </w:pPr>
          </w:p>
          <w:p w:rsidR="00D45870" w:rsidRDefault="003E0B63" w:rsidP="003E0B63">
            <w:pPr>
              <w:ind w:left="0"/>
              <w:jc w:val="center"/>
            </w:pPr>
            <w:r>
              <w:t>Goal</w:t>
            </w:r>
            <w:r w:rsidR="00D30ACD">
              <w:t>s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92D050"/>
          </w:tcPr>
          <w:p w:rsidR="00D45870" w:rsidRPr="00C7675F" w:rsidRDefault="00D45870" w:rsidP="0038235B">
            <w:pPr>
              <w:ind w:left="0"/>
              <w:rPr>
                <w:sz w:val="20"/>
                <w:szCs w:val="20"/>
              </w:rPr>
            </w:pPr>
            <w:r w:rsidRPr="00C7675F">
              <w:rPr>
                <w:sz w:val="20"/>
                <w:szCs w:val="20"/>
              </w:rPr>
              <w:t xml:space="preserve">Increased employer engagement resulting in </w:t>
            </w:r>
            <w:r w:rsidR="0038235B" w:rsidRPr="00C7675F">
              <w:rPr>
                <w:sz w:val="20"/>
                <w:szCs w:val="20"/>
              </w:rPr>
              <w:t xml:space="preserve">improving the quality and quantity of </w:t>
            </w:r>
            <w:r w:rsidRPr="00C7675F">
              <w:rPr>
                <w:sz w:val="20"/>
                <w:szCs w:val="20"/>
              </w:rPr>
              <w:t>work-based learning opportunities</w:t>
            </w:r>
            <w:r w:rsidR="0038235B" w:rsidRPr="00C7675F">
              <w:rPr>
                <w:sz w:val="20"/>
                <w:szCs w:val="20"/>
              </w:rPr>
              <w:t xml:space="preserve"> for more students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92D050"/>
          </w:tcPr>
          <w:p w:rsidR="00D45870" w:rsidRPr="00C7675F" w:rsidRDefault="00D45870" w:rsidP="001A1413">
            <w:pPr>
              <w:ind w:left="0"/>
              <w:rPr>
                <w:sz w:val="20"/>
                <w:szCs w:val="20"/>
              </w:rPr>
            </w:pPr>
            <w:r w:rsidRPr="00C7675F">
              <w:rPr>
                <w:sz w:val="20"/>
                <w:szCs w:val="20"/>
              </w:rPr>
              <w:t>A  defined comprehensive career development system that features employer engagement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shd w:val="clear" w:color="auto" w:fill="92D050"/>
          </w:tcPr>
          <w:p w:rsidR="00D45870" w:rsidRPr="00C7675F" w:rsidRDefault="00D45870" w:rsidP="0040487D">
            <w:pPr>
              <w:ind w:left="0"/>
              <w:rPr>
                <w:sz w:val="20"/>
                <w:szCs w:val="20"/>
              </w:rPr>
            </w:pPr>
            <w:r w:rsidRPr="00C7675F">
              <w:rPr>
                <w:sz w:val="20"/>
                <w:szCs w:val="20"/>
              </w:rPr>
              <w:t xml:space="preserve"> </w:t>
            </w:r>
            <w:r w:rsidR="00D30ACD" w:rsidRPr="00C7675F">
              <w:rPr>
                <w:sz w:val="20"/>
                <w:szCs w:val="20"/>
              </w:rPr>
              <w:t>Grades 9-14 pathways that feature</w:t>
            </w:r>
            <w:r w:rsidRPr="00C7675F">
              <w:rPr>
                <w:sz w:val="20"/>
                <w:szCs w:val="20"/>
              </w:rPr>
              <w:t xml:space="preserve"> high quality sequenced courses, college promise opportunities, stackable credentials, </w:t>
            </w:r>
            <w:r w:rsidR="00D30ACD" w:rsidRPr="00C7675F">
              <w:rPr>
                <w:sz w:val="20"/>
                <w:szCs w:val="20"/>
              </w:rPr>
              <w:t xml:space="preserve">and </w:t>
            </w:r>
            <w:r w:rsidRPr="00C7675F">
              <w:rPr>
                <w:sz w:val="20"/>
                <w:szCs w:val="20"/>
              </w:rPr>
              <w:t xml:space="preserve">work-based learning opportunities </w:t>
            </w:r>
          </w:p>
        </w:tc>
      </w:tr>
      <w:tr w:rsidR="00D45870" w:rsidTr="00124983">
        <w:tc>
          <w:tcPr>
            <w:tcW w:w="1458" w:type="dxa"/>
            <w:tcBorders>
              <w:bottom w:val="single" w:sz="4" w:space="0" w:color="auto"/>
            </w:tcBorders>
            <w:shd w:val="clear" w:color="auto" w:fill="FABF8F" w:themeFill="accent6" w:themeFillTint="99"/>
          </w:tcPr>
          <w:p w:rsidR="00D45870" w:rsidRDefault="00D45870" w:rsidP="0040487D">
            <w:pPr>
              <w:ind w:left="0"/>
            </w:pPr>
          </w:p>
          <w:p w:rsidR="003E0B63" w:rsidRDefault="003E0B63" w:rsidP="003E0B63">
            <w:pPr>
              <w:ind w:left="0"/>
              <w:jc w:val="center"/>
            </w:pPr>
            <w:r>
              <w:t>Pathway review/input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FABF8F" w:themeFill="accent6" w:themeFillTint="99"/>
          </w:tcPr>
          <w:p w:rsidR="00D45870" w:rsidRPr="00C7675F" w:rsidRDefault="00D45870" w:rsidP="00AA26EB">
            <w:pPr>
              <w:ind w:left="0"/>
              <w:rPr>
                <w:sz w:val="20"/>
                <w:szCs w:val="20"/>
              </w:rPr>
            </w:pPr>
            <w:r w:rsidRPr="00C7675F">
              <w:rPr>
                <w:sz w:val="20"/>
                <w:szCs w:val="20"/>
              </w:rPr>
              <w:t xml:space="preserve">Pathway review and input </w:t>
            </w:r>
            <w:r w:rsidR="00AA26EB">
              <w:rPr>
                <w:sz w:val="20"/>
                <w:szCs w:val="20"/>
              </w:rPr>
              <w:t>--</w:t>
            </w:r>
            <w:r w:rsidRPr="00C7675F">
              <w:rPr>
                <w:sz w:val="20"/>
                <w:szCs w:val="20"/>
              </w:rPr>
              <w:t xml:space="preserve"> </w:t>
            </w:r>
            <w:r w:rsidR="00AA26EB">
              <w:rPr>
                <w:sz w:val="20"/>
                <w:szCs w:val="20"/>
              </w:rPr>
              <w:t>F</w:t>
            </w:r>
            <w:r w:rsidRPr="00C7675F">
              <w:rPr>
                <w:sz w:val="20"/>
                <w:szCs w:val="20"/>
              </w:rPr>
              <w:t>rom your committee’s perspective, critique the draft pathway template</w:t>
            </w:r>
            <w:r w:rsidR="00554ABB">
              <w:rPr>
                <w:sz w:val="20"/>
                <w:szCs w:val="20"/>
              </w:rPr>
              <w:t>s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FABF8F" w:themeFill="accent6" w:themeFillTint="99"/>
          </w:tcPr>
          <w:p w:rsidR="00D45870" w:rsidRPr="00C7675F" w:rsidRDefault="00D45870" w:rsidP="00AA26EB">
            <w:pPr>
              <w:ind w:left="0"/>
              <w:rPr>
                <w:sz w:val="20"/>
                <w:szCs w:val="20"/>
              </w:rPr>
            </w:pPr>
            <w:r w:rsidRPr="00C7675F">
              <w:rPr>
                <w:sz w:val="20"/>
                <w:szCs w:val="20"/>
              </w:rPr>
              <w:t>Pathway r</w:t>
            </w:r>
            <w:r w:rsidR="00AA26EB">
              <w:rPr>
                <w:sz w:val="20"/>
                <w:szCs w:val="20"/>
              </w:rPr>
              <w:t>eview and input --F</w:t>
            </w:r>
            <w:r w:rsidRPr="00C7675F">
              <w:rPr>
                <w:sz w:val="20"/>
                <w:szCs w:val="20"/>
              </w:rPr>
              <w:t>rom your committee’s perspective, critique the draft pathway template</w:t>
            </w:r>
            <w:r w:rsidR="00554ABB">
              <w:rPr>
                <w:sz w:val="20"/>
                <w:szCs w:val="20"/>
              </w:rPr>
              <w:t>s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shd w:val="clear" w:color="auto" w:fill="FABF8F" w:themeFill="accent6" w:themeFillTint="99"/>
          </w:tcPr>
          <w:p w:rsidR="00D45870" w:rsidRPr="00C7675F" w:rsidRDefault="00D45870" w:rsidP="00AA26EB">
            <w:pPr>
              <w:ind w:left="0"/>
              <w:rPr>
                <w:sz w:val="20"/>
                <w:szCs w:val="20"/>
              </w:rPr>
            </w:pPr>
            <w:r w:rsidRPr="00C7675F">
              <w:rPr>
                <w:sz w:val="20"/>
                <w:szCs w:val="20"/>
              </w:rPr>
              <w:t xml:space="preserve">Pathway review and input </w:t>
            </w:r>
            <w:r w:rsidR="00AA26EB">
              <w:rPr>
                <w:sz w:val="20"/>
                <w:szCs w:val="20"/>
              </w:rPr>
              <w:t>--</w:t>
            </w:r>
            <w:r w:rsidRPr="00C7675F">
              <w:rPr>
                <w:sz w:val="20"/>
                <w:szCs w:val="20"/>
              </w:rPr>
              <w:t xml:space="preserve"> </w:t>
            </w:r>
            <w:r w:rsidR="00AA26EB">
              <w:rPr>
                <w:sz w:val="20"/>
                <w:szCs w:val="20"/>
              </w:rPr>
              <w:t>F</w:t>
            </w:r>
            <w:r w:rsidRPr="00C7675F">
              <w:rPr>
                <w:sz w:val="20"/>
                <w:szCs w:val="20"/>
              </w:rPr>
              <w:t>rom your committee’s perspective, critique the draft pathway template</w:t>
            </w:r>
            <w:r w:rsidR="00554ABB">
              <w:rPr>
                <w:sz w:val="20"/>
                <w:szCs w:val="20"/>
              </w:rPr>
              <w:t>s</w:t>
            </w:r>
          </w:p>
        </w:tc>
      </w:tr>
      <w:tr w:rsidR="00D45870" w:rsidTr="00124983">
        <w:tc>
          <w:tcPr>
            <w:tcW w:w="1458" w:type="dxa"/>
            <w:tcBorders>
              <w:bottom w:val="single" w:sz="4" w:space="0" w:color="auto"/>
            </w:tcBorders>
            <w:shd w:val="clear" w:color="auto" w:fill="CCC0D9" w:themeFill="accent4" w:themeFillTint="66"/>
          </w:tcPr>
          <w:p w:rsidR="00D45870" w:rsidRDefault="00D45870" w:rsidP="00D45870">
            <w:pPr>
              <w:ind w:left="0"/>
            </w:pPr>
          </w:p>
          <w:p w:rsidR="003E0B63" w:rsidRDefault="003E0B63" w:rsidP="00D45870">
            <w:pPr>
              <w:ind w:left="0"/>
            </w:pPr>
          </w:p>
          <w:p w:rsidR="003E0B63" w:rsidRDefault="003E0B63" w:rsidP="00D45870">
            <w:pPr>
              <w:ind w:left="0"/>
            </w:pPr>
          </w:p>
          <w:p w:rsidR="003E0B63" w:rsidRDefault="003E0B63" w:rsidP="00D45870">
            <w:pPr>
              <w:ind w:left="0"/>
            </w:pPr>
          </w:p>
          <w:p w:rsidR="00D30ACD" w:rsidRDefault="00D30ACD" w:rsidP="00D45870">
            <w:pPr>
              <w:ind w:left="0"/>
            </w:pPr>
          </w:p>
          <w:p w:rsidR="00D30ACD" w:rsidRDefault="00D30ACD" w:rsidP="00D45870">
            <w:pPr>
              <w:ind w:left="0"/>
            </w:pPr>
          </w:p>
          <w:p w:rsidR="003E0B63" w:rsidRDefault="003E0B63" w:rsidP="00D30ACD">
            <w:pPr>
              <w:ind w:left="0"/>
              <w:jc w:val="center"/>
            </w:pPr>
            <w:r>
              <w:t>Committee specific to</w:t>
            </w:r>
            <w:r w:rsidR="00D30ACD">
              <w:t>p</w:t>
            </w:r>
            <w:r>
              <w:t>ics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CCC0D9" w:themeFill="accent4" w:themeFillTint="66"/>
          </w:tcPr>
          <w:p w:rsidR="000F4ACC" w:rsidRDefault="000F4ACC" w:rsidP="0062079E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ntify the job categories that best describe the high demand business support services careers available in Northeastern NC</w:t>
            </w:r>
          </w:p>
          <w:p w:rsidR="000F4ACC" w:rsidRDefault="000F4ACC" w:rsidP="0062079E">
            <w:pPr>
              <w:ind w:left="0"/>
              <w:rPr>
                <w:sz w:val="20"/>
                <w:szCs w:val="20"/>
              </w:rPr>
            </w:pPr>
          </w:p>
          <w:p w:rsidR="00173CE1" w:rsidRDefault="00746354" w:rsidP="0062079E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ntify high priority technical skills for each of the sub-pathways</w:t>
            </w:r>
          </w:p>
          <w:p w:rsidR="00746354" w:rsidRDefault="00746354" w:rsidP="0062079E">
            <w:pPr>
              <w:ind w:left="0"/>
              <w:rPr>
                <w:sz w:val="20"/>
                <w:szCs w:val="20"/>
              </w:rPr>
            </w:pPr>
          </w:p>
          <w:p w:rsidR="00746354" w:rsidRDefault="00746354" w:rsidP="0062079E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ntify the three to five highest priority</w:t>
            </w:r>
            <w:r w:rsidR="00207D3B">
              <w:rPr>
                <w:sz w:val="20"/>
                <w:szCs w:val="20"/>
              </w:rPr>
              <w:t xml:space="preserve"> “soft skills” for each of the sub-pathways</w:t>
            </w:r>
          </w:p>
          <w:p w:rsidR="00207D3B" w:rsidRDefault="00207D3B" w:rsidP="0062079E">
            <w:pPr>
              <w:ind w:left="0"/>
              <w:rPr>
                <w:sz w:val="20"/>
                <w:szCs w:val="20"/>
              </w:rPr>
            </w:pPr>
          </w:p>
          <w:p w:rsidR="00207D3B" w:rsidRDefault="00207D3B" w:rsidP="0062079E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ntify the industry credentials that best support each of the sub-pathways</w:t>
            </w:r>
          </w:p>
          <w:p w:rsidR="00207D3B" w:rsidRDefault="00207D3B" w:rsidP="0062079E">
            <w:pPr>
              <w:ind w:left="0"/>
              <w:rPr>
                <w:sz w:val="20"/>
                <w:szCs w:val="20"/>
              </w:rPr>
            </w:pPr>
          </w:p>
          <w:p w:rsidR="00207D3B" w:rsidRPr="00124983" w:rsidRDefault="00207D3B" w:rsidP="0062079E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ntify ways of initiating and expanding work-based learning opportunities for students in each of the sub-pathways</w:t>
            </w: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CCC0D9" w:themeFill="accent4" w:themeFillTint="66"/>
          </w:tcPr>
          <w:p w:rsidR="004D6EA9" w:rsidRDefault="004D6EA9" w:rsidP="00554ABB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 and edit career guidance and counseling best practices</w:t>
            </w:r>
          </w:p>
          <w:p w:rsidR="004D6EA9" w:rsidRDefault="004D6EA9" w:rsidP="00554ABB">
            <w:pPr>
              <w:ind w:left="0"/>
              <w:rPr>
                <w:sz w:val="20"/>
                <w:szCs w:val="20"/>
              </w:rPr>
            </w:pPr>
          </w:p>
          <w:p w:rsidR="00124983" w:rsidRDefault="004D6EA9" w:rsidP="00554ABB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termine the correlation between CFNC, </w:t>
            </w:r>
            <w:r w:rsidRPr="004D6EA9">
              <w:rPr>
                <w:i/>
                <w:sz w:val="20"/>
                <w:szCs w:val="20"/>
              </w:rPr>
              <w:t>Career Coach</w:t>
            </w:r>
            <w:r>
              <w:rPr>
                <w:sz w:val="20"/>
                <w:szCs w:val="20"/>
              </w:rPr>
              <w:t xml:space="preserve">, and </w:t>
            </w:r>
            <w:proofErr w:type="spellStart"/>
            <w:r>
              <w:rPr>
                <w:sz w:val="20"/>
                <w:szCs w:val="20"/>
              </w:rPr>
              <w:t>NCWorks</w:t>
            </w:r>
            <w:proofErr w:type="spellEnd"/>
            <w:r>
              <w:rPr>
                <w:sz w:val="20"/>
                <w:szCs w:val="20"/>
              </w:rPr>
              <w:t xml:space="preserve"> career guidance software and investigate how these </w:t>
            </w:r>
            <w:r w:rsidR="00161DDF">
              <w:rPr>
                <w:sz w:val="20"/>
                <w:szCs w:val="20"/>
              </w:rPr>
              <w:t>tools can be integrated as a sea</w:t>
            </w:r>
            <w:r>
              <w:rPr>
                <w:sz w:val="20"/>
                <w:szCs w:val="20"/>
              </w:rPr>
              <w:t xml:space="preserve">mless comprehensive career guidance </w:t>
            </w:r>
            <w:r w:rsidR="00B80279">
              <w:rPr>
                <w:sz w:val="20"/>
                <w:szCs w:val="20"/>
              </w:rPr>
              <w:t>delivery model</w:t>
            </w:r>
            <w:r>
              <w:rPr>
                <w:sz w:val="20"/>
                <w:szCs w:val="20"/>
              </w:rPr>
              <w:t xml:space="preserve"> to support ca</w:t>
            </w:r>
            <w:r w:rsidR="00161DDF">
              <w:rPr>
                <w:sz w:val="20"/>
                <w:szCs w:val="20"/>
              </w:rPr>
              <w:t>reer pathways</w:t>
            </w:r>
          </w:p>
          <w:p w:rsidR="00161DDF" w:rsidRDefault="00161DDF" w:rsidP="00554ABB">
            <w:pPr>
              <w:ind w:left="0"/>
              <w:rPr>
                <w:sz w:val="20"/>
                <w:szCs w:val="20"/>
              </w:rPr>
            </w:pPr>
          </w:p>
          <w:p w:rsidR="00161DDF" w:rsidRDefault="00161DDF" w:rsidP="00554ABB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ntify clubs, organizations and career guidance activities to include on the pathway templates that specifically align with the Business Support Service pathways</w:t>
            </w:r>
          </w:p>
          <w:p w:rsidR="00161DDF" w:rsidRDefault="00161DDF" w:rsidP="00554ABB">
            <w:pPr>
              <w:ind w:left="0"/>
              <w:rPr>
                <w:sz w:val="20"/>
                <w:szCs w:val="20"/>
              </w:rPr>
            </w:pPr>
          </w:p>
          <w:p w:rsidR="00161DDF" w:rsidRDefault="00161DDF" w:rsidP="00554ABB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ntify various scheduling and delivery models for implementing a “soft skills” development program</w:t>
            </w:r>
          </w:p>
          <w:p w:rsidR="00161DDF" w:rsidRDefault="00161DDF" w:rsidP="00554ABB">
            <w:pPr>
              <w:ind w:left="0"/>
              <w:rPr>
                <w:sz w:val="20"/>
                <w:szCs w:val="20"/>
              </w:rPr>
            </w:pPr>
          </w:p>
          <w:p w:rsidR="00161DDF" w:rsidRDefault="00161DDF" w:rsidP="00161DDF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velop a list of client friendly strategies/best practices to promote regional pathways in the </w:t>
            </w:r>
            <w:proofErr w:type="spellStart"/>
            <w:r>
              <w:rPr>
                <w:sz w:val="20"/>
                <w:szCs w:val="20"/>
              </w:rPr>
              <w:t>NCWorks</w:t>
            </w:r>
            <w:proofErr w:type="spellEnd"/>
            <w:r>
              <w:rPr>
                <w:sz w:val="20"/>
                <w:szCs w:val="20"/>
              </w:rPr>
              <w:t xml:space="preserve"> Career Centers</w:t>
            </w:r>
          </w:p>
          <w:p w:rsidR="00161DDF" w:rsidRDefault="00161DDF" w:rsidP="00161DDF">
            <w:pPr>
              <w:ind w:left="0"/>
              <w:rPr>
                <w:sz w:val="20"/>
                <w:szCs w:val="20"/>
              </w:rPr>
            </w:pPr>
          </w:p>
          <w:p w:rsidR="00161DDF" w:rsidRPr="00124983" w:rsidRDefault="00746354" w:rsidP="00746354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velop a list of recommendations for career guidance professional development for the next two years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shd w:val="clear" w:color="auto" w:fill="CCC0D9" w:themeFill="accent4" w:themeFillTint="66"/>
          </w:tcPr>
          <w:p w:rsidR="004D6EA9" w:rsidRDefault="004D6EA9" w:rsidP="00D45870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termine how many sub-pathways will be developed to cover the range of careers identified as priorities for this business sector</w:t>
            </w:r>
          </w:p>
          <w:p w:rsidR="004D6EA9" w:rsidRDefault="004D6EA9" w:rsidP="00D45870">
            <w:pPr>
              <w:ind w:left="0"/>
              <w:rPr>
                <w:sz w:val="20"/>
                <w:szCs w:val="20"/>
              </w:rPr>
            </w:pPr>
          </w:p>
          <w:p w:rsidR="00D45870" w:rsidRPr="00124983" w:rsidRDefault="00557F93" w:rsidP="00D45870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velop </w:t>
            </w:r>
            <w:r w:rsidR="00DC7424">
              <w:rPr>
                <w:sz w:val="20"/>
                <w:szCs w:val="20"/>
              </w:rPr>
              <w:t xml:space="preserve">Business Support Services </w:t>
            </w:r>
            <w:r>
              <w:rPr>
                <w:sz w:val="20"/>
                <w:szCs w:val="20"/>
              </w:rPr>
              <w:t xml:space="preserve"> secondary/</w:t>
            </w:r>
            <w:r w:rsidR="00DC742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postsecondary pathway templates that address the </w:t>
            </w:r>
            <w:r w:rsidR="008F2A59">
              <w:rPr>
                <w:sz w:val="20"/>
                <w:szCs w:val="20"/>
              </w:rPr>
              <w:t>elements</w:t>
            </w:r>
            <w:r>
              <w:rPr>
                <w:sz w:val="20"/>
                <w:szCs w:val="20"/>
              </w:rPr>
              <w:t xml:space="preserve"> listed in the goals section above</w:t>
            </w:r>
          </w:p>
          <w:p w:rsidR="00557F93" w:rsidRDefault="00557F93" w:rsidP="00D45870">
            <w:pPr>
              <w:ind w:left="0"/>
              <w:rPr>
                <w:sz w:val="20"/>
                <w:szCs w:val="20"/>
              </w:rPr>
            </w:pPr>
          </w:p>
          <w:p w:rsidR="004D6EA9" w:rsidRDefault="00557F93" w:rsidP="00D45870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dentify needed high school/community college articulation agreements needed to </w:t>
            </w:r>
            <w:r w:rsidR="008F2A59">
              <w:rPr>
                <w:sz w:val="20"/>
                <w:szCs w:val="20"/>
              </w:rPr>
              <w:t>support the</w:t>
            </w:r>
            <w:r>
              <w:rPr>
                <w:sz w:val="20"/>
                <w:szCs w:val="20"/>
              </w:rPr>
              <w:t xml:space="preserve"> pathways</w:t>
            </w:r>
          </w:p>
          <w:p w:rsidR="004D6EA9" w:rsidRDefault="004D6EA9" w:rsidP="00D45870">
            <w:pPr>
              <w:ind w:left="0"/>
              <w:rPr>
                <w:sz w:val="20"/>
                <w:szCs w:val="20"/>
              </w:rPr>
            </w:pPr>
          </w:p>
          <w:p w:rsidR="00D45870" w:rsidRDefault="00D9394C" w:rsidP="00D45870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ntify</w:t>
            </w:r>
            <w:r w:rsidR="00D45870" w:rsidRPr="00124983">
              <w:rPr>
                <w:sz w:val="20"/>
                <w:szCs w:val="20"/>
              </w:rPr>
              <w:t xml:space="preserve"> credentials students </w:t>
            </w:r>
            <w:r>
              <w:rPr>
                <w:sz w:val="20"/>
                <w:szCs w:val="20"/>
              </w:rPr>
              <w:t xml:space="preserve">can </w:t>
            </w:r>
            <w:r w:rsidR="00D45870" w:rsidRPr="00124983">
              <w:rPr>
                <w:sz w:val="20"/>
                <w:szCs w:val="20"/>
              </w:rPr>
              <w:t xml:space="preserve">earn and how we </w:t>
            </w:r>
            <w:r>
              <w:rPr>
                <w:sz w:val="20"/>
                <w:szCs w:val="20"/>
              </w:rPr>
              <w:t xml:space="preserve">might </w:t>
            </w:r>
            <w:r w:rsidR="00D45870" w:rsidRPr="00124983">
              <w:rPr>
                <w:sz w:val="20"/>
                <w:szCs w:val="20"/>
              </w:rPr>
              <w:t>increase the number of stude</w:t>
            </w:r>
            <w:r>
              <w:rPr>
                <w:sz w:val="20"/>
                <w:szCs w:val="20"/>
              </w:rPr>
              <w:t>nts who achieve the credentials</w:t>
            </w:r>
          </w:p>
          <w:p w:rsidR="004D6EA9" w:rsidRDefault="004D6EA9" w:rsidP="00D45870">
            <w:pPr>
              <w:ind w:left="0"/>
              <w:rPr>
                <w:sz w:val="20"/>
                <w:szCs w:val="20"/>
              </w:rPr>
            </w:pPr>
          </w:p>
          <w:p w:rsidR="004D6EA9" w:rsidRPr="00124983" w:rsidRDefault="004D6EA9" w:rsidP="00D45870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 pathways include multiple entry/exit opportunities</w:t>
            </w:r>
          </w:p>
          <w:p w:rsidR="0091035F" w:rsidRPr="00124983" w:rsidRDefault="0091035F" w:rsidP="00D45870">
            <w:pPr>
              <w:ind w:left="0"/>
              <w:rPr>
                <w:sz w:val="20"/>
                <w:szCs w:val="20"/>
              </w:rPr>
            </w:pPr>
          </w:p>
          <w:p w:rsidR="0091035F" w:rsidRDefault="00557F93" w:rsidP="006E63DE">
            <w:pPr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et the current metric data sets being used </w:t>
            </w:r>
            <w:r w:rsidR="006E63DE">
              <w:rPr>
                <w:sz w:val="20"/>
                <w:szCs w:val="20"/>
              </w:rPr>
              <w:t>to measure progress/success and make recommendations</w:t>
            </w:r>
          </w:p>
          <w:p w:rsidR="006E63DE" w:rsidRDefault="006E63DE" w:rsidP="006E63DE">
            <w:pPr>
              <w:ind w:left="0"/>
              <w:rPr>
                <w:sz w:val="20"/>
                <w:szCs w:val="20"/>
              </w:rPr>
            </w:pPr>
          </w:p>
          <w:p w:rsidR="006E63DE" w:rsidRPr="00124983" w:rsidRDefault="006E63DE" w:rsidP="006E63DE">
            <w:pPr>
              <w:ind w:left="0"/>
              <w:rPr>
                <w:sz w:val="20"/>
                <w:szCs w:val="20"/>
              </w:rPr>
            </w:pPr>
          </w:p>
        </w:tc>
      </w:tr>
    </w:tbl>
    <w:p w:rsidR="00513B54" w:rsidRDefault="00513B54" w:rsidP="00592F63"/>
    <w:sectPr w:rsidR="00513B54" w:rsidSect="00A32E08">
      <w:foot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1055" w:rsidRDefault="00741055" w:rsidP="0011794D">
      <w:pPr>
        <w:spacing w:after="0"/>
      </w:pPr>
      <w:r>
        <w:separator/>
      </w:r>
    </w:p>
  </w:endnote>
  <w:endnote w:type="continuationSeparator" w:id="0">
    <w:p w:rsidR="00741055" w:rsidRDefault="00741055" w:rsidP="001179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1794D" w:rsidRDefault="0011794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1055" w:rsidRDefault="00741055" w:rsidP="0011794D">
      <w:pPr>
        <w:spacing w:after="0"/>
      </w:pPr>
      <w:r>
        <w:separator/>
      </w:r>
    </w:p>
  </w:footnote>
  <w:footnote w:type="continuationSeparator" w:id="0">
    <w:p w:rsidR="00741055" w:rsidRDefault="00741055" w:rsidP="0011794D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srAwMzU0NjMwNTFW0lEKTi0uzszPAykwqwUAeTV61CwAAAA="/>
  </w:docVars>
  <w:rsids>
    <w:rsidRoot w:val="001229A2"/>
    <w:rsid w:val="0002669E"/>
    <w:rsid w:val="0005443B"/>
    <w:rsid w:val="0007332A"/>
    <w:rsid w:val="00087AC9"/>
    <w:rsid w:val="000928DE"/>
    <w:rsid w:val="000C140B"/>
    <w:rsid w:val="000F4ACC"/>
    <w:rsid w:val="0011794D"/>
    <w:rsid w:val="001229A2"/>
    <w:rsid w:val="00124983"/>
    <w:rsid w:val="00142E69"/>
    <w:rsid w:val="00161DDF"/>
    <w:rsid w:val="0017031A"/>
    <w:rsid w:val="00173CE1"/>
    <w:rsid w:val="001A1413"/>
    <w:rsid w:val="001A443C"/>
    <w:rsid w:val="001A5519"/>
    <w:rsid w:val="00207D3B"/>
    <w:rsid w:val="00220910"/>
    <w:rsid w:val="00222CF1"/>
    <w:rsid w:val="00225D42"/>
    <w:rsid w:val="00264D88"/>
    <w:rsid w:val="002727DB"/>
    <w:rsid w:val="00283831"/>
    <w:rsid w:val="002A4873"/>
    <w:rsid w:val="002D2FF5"/>
    <w:rsid w:val="002F5719"/>
    <w:rsid w:val="002F6EC7"/>
    <w:rsid w:val="0038235B"/>
    <w:rsid w:val="003929DE"/>
    <w:rsid w:val="003E0B63"/>
    <w:rsid w:val="00402177"/>
    <w:rsid w:val="0040487D"/>
    <w:rsid w:val="00406F01"/>
    <w:rsid w:val="00412957"/>
    <w:rsid w:val="00427E42"/>
    <w:rsid w:val="0046367D"/>
    <w:rsid w:val="00464912"/>
    <w:rsid w:val="004A7196"/>
    <w:rsid w:val="004B217E"/>
    <w:rsid w:val="004B33B0"/>
    <w:rsid w:val="004C566B"/>
    <w:rsid w:val="004D0500"/>
    <w:rsid w:val="004D6EA9"/>
    <w:rsid w:val="004E56D4"/>
    <w:rsid w:val="005136D5"/>
    <w:rsid w:val="00513B54"/>
    <w:rsid w:val="00554ABB"/>
    <w:rsid w:val="00557F93"/>
    <w:rsid w:val="00571B70"/>
    <w:rsid w:val="005750E4"/>
    <w:rsid w:val="00577FFC"/>
    <w:rsid w:val="00592F63"/>
    <w:rsid w:val="005973BE"/>
    <w:rsid w:val="005A65DE"/>
    <w:rsid w:val="0062079E"/>
    <w:rsid w:val="006657CE"/>
    <w:rsid w:val="006A3EFA"/>
    <w:rsid w:val="006A6B73"/>
    <w:rsid w:val="006E2407"/>
    <w:rsid w:val="006E63DE"/>
    <w:rsid w:val="006F6A65"/>
    <w:rsid w:val="00700469"/>
    <w:rsid w:val="007305B0"/>
    <w:rsid w:val="00741055"/>
    <w:rsid w:val="007420E0"/>
    <w:rsid w:val="00746354"/>
    <w:rsid w:val="007E3358"/>
    <w:rsid w:val="00806D4F"/>
    <w:rsid w:val="00832950"/>
    <w:rsid w:val="00840109"/>
    <w:rsid w:val="00852B08"/>
    <w:rsid w:val="00895AEC"/>
    <w:rsid w:val="00896902"/>
    <w:rsid w:val="008B0D5C"/>
    <w:rsid w:val="008F2A59"/>
    <w:rsid w:val="0091035F"/>
    <w:rsid w:val="00943407"/>
    <w:rsid w:val="0097462C"/>
    <w:rsid w:val="009772EB"/>
    <w:rsid w:val="009873E2"/>
    <w:rsid w:val="00991CFA"/>
    <w:rsid w:val="009D24D3"/>
    <w:rsid w:val="00A03F27"/>
    <w:rsid w:val="00A13E82"/>
    <w:rsid w:val="00A31A88"/>
    <w:rsid w:val="00A32E08"/>
    <w:rsid w:val="00A33AB6"/>
    <w:rsid w:val="00AA26EB"/>
    <w:rsid w:val="00AC210E"/>
    <w:rsid w:val="00AE1EE9"/>
    <w:rsid w:val="00B132E9"/>
    <w:rsid w:val="00B5468B"/>
    <w:rsid w:val="00B661D3"/>
    <w:rsid w:val="00B71969"/>
    <w:rsid w:val="00B80279"/>
    <w:rsid w:val="00B82F36"/>
    <w:rsid w:val="00B84E25"/>
    <w:rsid w:val="00BA4F1E"/>
    <w:rsid w:val="00BB1B50"/>
    <w:rsid w:val="00BD5221"/>
    <w:rsid w:val="00C33C25"/>
    <w:rsid w:val="00C701F8"/>
    <w:rsid w:val="00C7675F"/>
    <w:rsid w:val="00D060EA"/>
    <w:rsid w:val="00D30ACD"/>
    <w:rsid w:val="00D4084B"/>
    <w:rsid w:val="00D45870"/>
    <w:rsid w:val="00D46C5F"/>
    <w:rsid w:val="00D54A01"/>
    <w:rsid w:val="00D77E2A"/>
    <w:rsid w:val="00D9394C"/>
    <w:rsid w:val="00DA02B0"/>
    <w:rsid w:val="00DB369B"/>
    <w:rsid w:val="00DC1B53"/>
    <w:rsid w:val="00DC7424"/>
    <w:rsid w:val="00DD2B0E"/>
    <w:rsid w:val="00DD49DF"/>
    <w:rsid w:val="00E26D0E"/>
    <w:rsid w:val="00E64B1E"/>
    <w:rsid w:val="00E709DC"/>
    <w:rsid w:val="00E80C0F"/>
    <w:rsid w:val="00EA6E05"/>
    <w:rsid w:val="00F75798"/>
    <w:rsid w:val="00F938DC"/>
    <w:rsid w:val="00F95218"/>
    <w:rsid w:val="00FA014B"/>
    <w:rsid w:val="00FB252D"/>
    <w:rsid w:val="00FF0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BEB3E6B-DEB7-4109-9C8E-6C359033C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  <w:ind w:left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3E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13B54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11794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794D"/>
  </w:style>
  <w:style w:type="paragraph" w:styleId="Footer">
    <w:name w:val="footer"/>
    <w:basedOn w:val="Normal"/>
    <w:link w:val="FooterChar"/>
    <w:uiPriority w:val="99"/>
    <w:unhideWhenUsed/>
    <w:rsid w:val="0011794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794D"/>
  </w:style>
  <w:style w:type="paragraph" w:styleId="BalloonText">
    <w:name w:val="Balloon Text"/>
    <w:basedOn w:val="Normal"/>
    <w:link w:val="BalloonTextChar"/>
    <w:uiPriority w:val="99"/>
    <w:semiHidden/>
    <w:unhideWhenUsed/>
    <w:rsid w:val="0011794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94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7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</dc:creator>
  <cp:lastModifiedBy>Bragg, Brandi</cp:lastModifiedBy>
  <cp:revision>4</cp:revision>
  <cp:lastPrinted>2017-03-16T02:00:00Z</cp:lastPrinted>
  <dcterms:created xsi:type="dcterms:W3CDTF">2017-12-18T13:50:00Z</dcterms:created>
  <dcterms:modified xsi:type="dcterms:W3CDTF">2018-03-21T14:39:00Z</dcterms:modified>
</cp:coreProperties>
</file>